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Hospital/Clinic Name]</w:t>
      </w:r>
    </w:p>
    <w:p>
      <w:pPr>
        <w:pStyle w:val="BodyText"/>
      </w:pPr>
      <w:r>
        <w:rPr>
          <w:bCs/>
          <w:b/>
        </w:rPr>
        <w:t xml:space="preserve">Address:</w:t>
      </w:r>
      <w:r>
        <w:t xml:space="preserve"> </w:t>
      </w:r>
      <w:r>
        <w:t xml:space="preserve">[Hospital/Clinic Address]</w:t>
      </w:r>
    </w:p>
    <w:bookmarkStart w:id="20" w:name="dear-hiring-manager"/>
    <w:p>
      <w:pPr>
        <w:pStyle w:val="Heading2"/>
      </w:pPr>
      <w:r>
        <w:t xml:space="preserve">Dear Hiring Manager,</w:t>
      </w:r>
    </w:p>
    <w:p>
      <w:pPr>
        <w:pStyle w:val="FirstParagraph"/>
      </w:pPr>
      <w:r>
        <w:t xml:space="preserve">I am writing to express my enthusiastic interest in the Midwife position at your esteemed institution in the United Arab Emirates Dubai. As a dedicated and skilled midwife with [X years] of experience, I am eager to contribute my expertise in maternal and newborn care to a dynamic healthcare environment that aligns with the progressive standards of Dubai’s medical sector.</w:t>
      </w:r>
    </w:p>
    <w:p>
      <w:pPr>
        <w:pStyle w:val="BodyText"/>
      </w:pPr>
      <w:r>
        <w:t xml:space="preserve">My professional journey as a Midwife has been rooted in providing compassionate, evidence-based care to women and their families across diverse cultural settings. Having worked in both public and private healthcare facilities, I have developed a comprehensive understanding of prenatal, intrapartum, and postpartum care. My experience includes supporting natural childbirth, managing high-risk pregnancies, and educating expectant mothers on nutrition, labor preparedness, and infant care. These responsibilities have reinforced my commitment to ensuring the health and well-being of every mother and child under my care.</w:t>
      </w:r>
    </w:p>
    <w:p>
      <w:pPr>
        <w:pStyle w:val="BodyText"/>
      </w:pPr>
      <w:r>
        <w:t xml:space="preserve">What draws me specifically to the United Arab Emirates Dubai is its reputation as a global leader in healthcare innovation. The UAE has consistently prioritized maternal health through initiatives such as the National Strategy for Maternal and Child Health, which emphasizes accessibility, quality, and cultural sensitivity in care delivery. I am particularly inspired by Dubai’s commitment to creating a safe and supportive environment for women during pregnancy and childbirth. As a Midwife with a deep respect for cultural diversity, I am confident that my background in working with multilingual and multicultural communities will allow me to thrive in this setting.</w:t>
      </w:r>
    </w:p>
    <w:p>
      <w:pPr>
        <w:pStyle w:val="BodyText"/>
      </w:pPr>
      <w:r>
        <w:t xml:space="preserve">Throughout my career, I have cultivated a strong foundation in clinical skills, including fetal monitoring, postnatal care, and emergency interventions. My ability to remain calm under pressure and collaborate effectively with multidisciplinary teams has been instrumental in delivering positive outcomes for patients. Additionally, I am proficient in using electronic health records (EHRs) and have received training in advanced life support for maternal emergencies. These qualifications align seamlessly with the high standards of care expected at your institution.</w:t>
      </w:r>
    </w:p>
    <w:p>
      <w:pPr>
        <w:pStyle w:val="BodyText"/>
      </w:pPr>
      <w:r>
        <w:t xml:space="preserve">One of my proudest achievements as a Midwife was leading a community outreach program that provided prenatal education to underserved populations in [Previous Location]. This initiative not only improved health literacy among expectant mothers but also fostered trust and empowerment within the community. I believe that such efforts are essential to bridging gaps in healthcare access, a principle I am eager to apply in the United Arab Emirates Dubai, where there is a growing need for culturally competent midwifery services.</w:t>
      </w:r>
    </w:p>
    <w:p>
      <w:pPr>
        <w:pStyle w:val="BodyText"/>
      </w:pPr>
      <w:r>
        <w:t xml:space="preserve">The United Arab Emirates Dubai offers a unique opportunity to contribute to a healthcare system that values innovation, technology, and patient-centered care. I am particularly impressed by the UAE’s focus on integrating traditional and modern practices to meet the diverse needs of its population. As a Midwife with a passion for continuous learning, I am excited about the prospect of working in an environment that encourages professional development and fosters collaboration with global healthcare experts.</w:t>
      </w:r>
    </w:p>
    <w:p>
      <w:pPr>
        <w:pStyle w:val="BodyText"/>
      </w:pPr>
      <w:r>
        <w:t xml:space="preserve">What sets me apart as a Midwife is my unwavering dedication to personalized care. I believe that every woman deserves to feel supported and informed throughout her journey. Whether it’s guiding a first-time mother through labor or offering emotional support to a family facing complications, I approach each interaction with empathy, professionalism, and a commitment to excellence. My goal is not only to ensure the health of mother and baby but also to create meaningful connections that extend beyond clinical care.</w:t>
      </w:r>
    </w:p>
    <w:p>
      <w:pPr>
        <w:pStyle w:val="BodyText"/>
      </w:pPr>
      <w:r>
        <w:t xml:space="preserve">I am particularly drawn to your organization’s mission of delivering exceptional healthcare services in the United Arab Emirates Dubai. I have followed your institution’s contributions to maternal health, including [mention specific achievements or initiatives if known], and I am eager to contribute my skills to further these efforts. My experience in [specific area, e.g., high-risk pregnancies, neonatal care] would enable me to support your team in maintaining the highest standards of care.</w:t>
      </w:r>
    </w:p>
    <w:p>
      <w:pPr>
        <w:pStyle w:val="BodyText"/>
      </w:pPr>
      <w:r>
        <w:t xml:space="preserve">Thank you for considering my application. I would be honored to bring my expertise as a Midwife to your institution and play a role in shaping the future of maternal healthcare in the United Arab Emirates Dubai. I am available at your earliest convenience for an interview and would welcome the opportunity to discuss how my background, skills, and passion align with your organization’s goals.</w:t>
      </w:r>
    </w:p>
    <w:p>
      <w:pPr>
        <w:pStyle w:val="BodyText"/>
      </w:pPr>
      <w:r>
        <w:t xml:space="preserve">Sincerely,</w:t>
      </w:r>
      <w:r>
        <w:br/>
      </w:r>
      <w:r>
        <w:t xml:space="preserve">[Your Full Name]</w:t>
      </w:r>
      <w:r>
        <w:br/>
      </w:r>
      <w:r>
        <w:t xml:space="preserve">[Your Contact Information]</w:t>
      </w:r>
    </w:p>
    <w:p>
      <w:pPr>
        <w:pStyle w:val="BodyText"/>
      </w:pPr>
      <w:r>
        <w:t xml:space="preserve">This Cover Letter is tailored for the position of Midwife in the United Arab Emirates Dubai, emphasizing cultural sensitivity, clinical expertise, and alignment with UAE healthcare initia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in United Arab Emirates Dubai</dc:title>
  <dc:creator/>
  <dc:language>en</dc:language>
  <cp:keywords/>
  <dcterms:created xsi:type="dcterms:W3CDTF">2026-07-24T04:58:28Z</dcterms:created>
  <dcterms:modified xsi:type="dcterms:W3CDTF">2026-07-24T04:58:28Z</dcterms:modified>
</cp:coreProperties>
</file>

<file path=docProps/custom.xml><?xml version="1.0" encoding="utf-8"?>
<Properties xmlns="http://schemas.openxmlformats.org/officeDocument/2006/custom-properties" xmlns:vt="http://schemas.openxmlformats.org/officeDocument/2006/docPropsVTypes"/>
</file>